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模块化与组件化"/>
      <w:bookmarkEnd w:id="38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39" w:name="实现模块化"/>
      <w:bookmarkEnd w:id="39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0" w:name="实现组件化"/>
      <w:bookmarkEnd w:id="40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1" w:name="vue.js-权限管理"/>
      <w:bookmarkEnd w:id="41"/>
      <w:r>
        <w:t xml:space="preserve">Vue.js 权限管理</w:t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48" w:name="系统方案"/>
      <w:bookmarkEnd w:id="48"/>
      <w:r>
        <w:t xml:space="preserve">系统方案</w:t>
      </w:r>
    </w:p>
    <w:p>
      <w:pPr>
        <w:pStyle w:val="Heading2"/>
      </w:pPr>
      <w:bookmarkStart w:id="49" w:name="分角色登录"/>
      <w:bookmarkEnd w:id="49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af03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971a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f614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30e941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1T03:24:23Z</dcterms:created>
  <dcterms:modified xsi:type="dcterms:W3CDTF">2018-01-31T03:24:23Z</dcterms:modified>
</cp:coreProperties>
</file>